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Nigeria</w:t>
      </w:r>
      <w:r>
        <w:t xml:space="preserve"> </w:t>
      </w:r>
      <w:r>
        <w:t xml:space="preserve">Abuja</w:t>
      </w:r>
    </w:p>
    <w:bookmarkStart w:id="28" w:name="Xf456456558d5970d7164d0fa0a46f889f733493"/>
    <w:p>
      <w:pPr>
        <w:pStyle w:val="Heading1"/>
      </w:pPr>
      <w:r>
        <w:t xml:space="preserve">Research Proposal: Advancing Statistical Capacity for Evidence-Based Governance in Nigeria Abuja</w:t>
      </w:r>
    </w:p>
    <w:bookmarkStart w:id="20" w:name="abstract"/>
    <w:p>
      <w:pPr>
        <w:pStyle w:val="Heading2"/>
      </w:pPr>
      <w:r>
        <w:t xml:space="preserve">Abstract</w:t>
      </w:r>
    </w:p>
    <w:p>
      <w:pPr>
        <w:pStyle w:val="FirstParagraph"/>
      </w:pPr>
      <w:r>
        <w:t xml:space="preserve">This Research Proposal outlines a critical study focused on enhancing the role and capacity of the Statistician within Nigeria's Federal Capital Territory (FCT), Abuja. With Nigeria's rapidly evolving socio-economic landscape and increasing demand for data-driven policy formulation, this research addresses systemic gaps in statistical systems at the federal level. The study proposes a comprehensive assessment of current statistical practices, challenges faced by statisticians in Abuja, and actionable strategies to fortify the National Bureau of Statistics (NBS) and allied agencies. By centering on Nigeria Abuja as the epicenter of national policy-making, this research aims to deliver a practical framework that elevates data quality, accessibility, and utilization for sustainable development across Nigeria.</w:t>
      </w:r>
    </w:p>
    <w:bookmarkEnd w:id="20"/>
    <w:bookmarkStart w:id="21" w:name="X6789b878f33e581772d9f357b982b18b60331f7"/>
    <w:p>
      <w:pPr>
        <w:pStyle w:val="Heading2"/>
      </w:pPr>
      <w:r>
        <w:t xml:space="preserve">1. Introduction: The Imperative for Statistical Excellence in Nigeria Abuja</w:t>
      </w:r>
    </w:p>
    <w:p>
      <w:pPr>
        <w:pStyle w:val="FirstParagraph"/>
      </w:pPr>
      <w:r>
        <w:t xml:space="preserve">Nigeria Abuja stands as the pulsating heart of federal governance, housing key institutions including the Office of the President, National Assembly, Ministry of Finance, and most significantly, the National Bureau of Statistics (NBS). As Nigeria navigates complex developmental challenges—from poverty reduction and infrastructure expansion to pandemic response and climate resilience—effective policy hinges on reliable data. The Statistician in this context is not merely a data handler but a pivotal architect of national strategy. However, persistent issues such as fragmented data collection systems, resource constraints, skill gaps among statisticians, and weak integration of statistics into decision-making processes undermine the potential impact of Nigeria's statistical infrastructure. This Research Proposal directly targets these challenges within Nigeria Abuja to establish a benchmark for statistical excellence that can be replicated nationwide.</w:t>
      </w:r>
    </w:p>
    <w:bookmarkEnd w:id="21"/>
    <w:bookmarkStart w:id="22" w:name="problem-statement"/>
    <w:p>
      <w:pPr>
        <w:pStyle w:val="Heading2"/>
      </w:pPr>
      <w:r>
        <w:t xml:space="preserve">2. Problem Statement</w:t>
      </w:r>
    </w:p>
    <w:p>
      <w:pPr>
        <w:pStyle w:val="FirstParagraph"/>
      </w:pPr>
      <w:r>
        <w:t xml:space="preserve">Despite Nigeria's commitment to data-driven governance through initiatives like the National Strategy for Data and Statistics (NSDS), critical gaps persist in Abuja's statistical ecosystem. The Statistician at NBS Abuja often operates with outdated methodologies, insufficient digital tools, and limited cross-agency data sharing protocols. Consequently, policy decisions frequently rely on incomplete or delayed datasets, leading to misallocation of resources and suboptimal outcomes. For instance, federal poverty alleviation programs in the FCT have struggled due to inadequate spatial data on vulnerable communities—a direct consequence of weak statistical capacity. This research identifies these systemic weaknesses as urgent priorities requiring immediate investigation and intervention by qualified statisticians operating within Nigeria Abuja's unique administrative context.</w:t>
      </w:r>
    </w:p>
    <w:bookmarkEnd w:id="22"/>
    <w:bookmarkStart w:id="23" w:name="research-objectives"/>
    <w:p>
      <w:pPr>
        <w:pStyle w:val="Heading2"/>
      </w:pPr>
      <w:r>
        <w:t xml:space="preserve">3. Research Objectives</w:t>
      </w:r>
    </w:p>
    <w:p>
      <w:pPr>
        <w:numPr>
          <w:ilvl w:val="0"/>
          <w:numId w:val="1001"/>
        </w:numPr>
        <w:pStyle w:val="Compact"/>
      </w:pPr>
      <w:r>
        <w:t xml:space="preserve">To conduct a thorough assessment of the current capabilities, workflows, and technological tools utilized by Statisticians at the NBS Abuja headquarters and state-level offices.</w:t>
      </w:r>
    </w:p>
    <w:p>
      <w:pPr>
        <w:numPr>
          <w:ilvl w:val="0"/>
          <w:numId w:val="1001"/>
        </w:numPr>
        <w:pStyle w:val="Compact"/>
      </w:pPr>
      <w:r>
        <w:t xml:space="preserve">To identify key barriers (institutional, technical, financial) hindering effective statistical service delivery within Nigeria's federal structure.</w:t>
      </w:r>
    </w:p>
    <w:p>
      <w:pPr>
        <w:numPr>
          <w:ilvl w:val="0"/>
          <w:numId w:val="1001"/>
        </w:numPr>
        <w:pStyle w:val="Compact"/>
      </w:pPr>
      <w:r>
        <w:t xml:space="preserve">To analyze case studies of successful data utilization in Abuja-based policy interventions to extract replicable best practices for statisticians nationwide.</w:t>
      </w:r>
    </w:p>
    <w:p>
      <w:pPr>
        <w:numPr>
          <w:ilvl w:val="0"/>
          <w:numId w:val="1001"/>
        </w:numPr>
        <w:pStyle w:val="Compact"/>
      </w:pPr>
      <w:r>
        <w:t xml:space="preserve">To develop a targeted capacity-building framework specifically designed for the Statistician role in Nigeria Abuja, emphasizing real-time analytics and cross-sectoral collaboration.</w:t>
      </w:r>
    </w:p>
    <w:bookmarkEnd w:id="23"/>
    <w:bookmarkStart w:id="24" w:name="methodology"/>
    <w:p>
      <w:pPr>
        <w:pStyle w:val="Heading2"/>
      </w:pPr>
      <w:r>
        <w:t xml:space="preserve">4. Methodology</w:t>
      </w:r>
    </w:p>
    <w:p>
      <w:pPr>
        <w:pStyle w:val="FirstParagraph"/>
      </w:pPr>
      <w:r>
        <w:t xml:space="preserve">This mixed-methods research will employ a 12-month phased approach centered on Nigeria Abuja. Phase 1 (Months 1-3) involves desk reviews of NBS reports, NSDS documents, and federal policy frameworks to establish baseline metrics. Phase 2 (Months 4-7) includes in-depth interviews with &gt;50 Statisticians across NBS Abuja, state statistics offices in FCT states, and federal ministries (e.g., Health, Agriculture), alongside focus groups with data users like development partners (World Bank, UNDP). Phase 3 (Months 8-10) deploys a structured survey targeting 200+ government personnel on statistical needs and challenges. Phase 4 (Months 11-12) synthesizes findings into a practical implementation roadmap co-developed with NBS leadership. All analysis will strictly adhere to ethical standards for data governance in Nigeria, with findings contextualized within Abuja's federal administrative framework.</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ransformative outcomes for Nigeria Abuja and beyond. Key deliverables include: (1) A detailed diagnostic report mapping statistical capability gaps across Abuja's institutions; (2) A validated Capacity Enhancement Toolkit for Statisticians, featuring modular training modules on digital census tools, data visualization, and ethical governance; (3) Policy briefs advocating for dedicated statistical funding in Abuja's federal budget. Crucially, these outputs will directly empower the Statistician to become a central figure in Nigeria's development narrative. By elevating data quality within Nigeria Abuja—the nation’s policy command center—the research ensures that evidence informs every major decision, from infrastructure investment to healthcare rollout. This is not merely academic; it’s foundational for achieving Nigeria's Sustainable Development Goals (SDGs) and the 2050 Vision.</w:t>
      </w:r>
    </w:p>
    <w:bookmarkEnd w:id="25"/>
    <w:bookmarkStart w:id="26" w:name="relevance-to-nigeria-abuja"/>
    <w:p>
      <w:pPr>
        <w:pStyle w:val="Heading2"/>
      </w:pPr>
      <w:r>
        <w:t xml:space="preserve">6. Relevance to Nigeria Abuja</w:t>
      </w:r>
    </w:p>
    <w:p>
      <w:pPr>
        <w:pStyle w:val="FirstParagraph"/>
      </w:pPr>
      <w:r>
        <w:t xml:space="preserve">Nigeria Abuja’s status as the seat of government makes this research uniquely urgent. The federal capital territory is where national data policies are conceived, yet its own statistical infrastructure often mirrors the country's broader challenges. This Research Proposal positions Abuja not as a passive recipient of policy, but as the innovation hub for Nigeria's statistical revolution. Success here will demonstrate how investing in the Statistician role within Nigeria Abuja generates multiplier effects: improved census accuracy (as seen in recent 2023 efforts), efficient allocation of federal funds to states, and enhanced transparency during critical events like elections or public health emergencies. The findings will serve as a model for other capitals across Africa, reinforcing Abuja's leadership in governance innovation.</w:t>
      </w:r>
    </w:p>
    <w:bookmarkEnd w:id="26"/>
    <w:bookmarkStart w:id="27" w:name="conclusion"/>
    <w:p>
      <w:pPr>
        <w:pStyle w:val="Heading2"/>
      </w:pPr>
      <w:r>
        <w:t xml:space="preserve">7. Conclusion</w:t>
      </w:r>
    </w:p>
    <w:p>
      <w:pPr>
        <w:pStyle w:val="FirstParagraph"/>
      </w:pPr>
      <w:r>
        <w:t xml:space="preserve">The path to evidence-based governance in Nigeria runs directly through the Federal Capital Territory. This Research Proposal is designed to equip the Statistician—Africa’s most vital data custodian—with the tools, methodologies, and institutional backing required to transform raw numbers into national progress within Nigeria Abuja. By addressing systemic weaknesses at their source in the federal capital, we catalyze a ripple effect across all 36 states. The stakes are high: without robust statistical capacity anchored in Abuja, Nigeria's development trajectory remains vulnerable to guesswork and inefficiency. This research delivers not just a plan, but an actionable blueprint for turning data into destiny—one statistician at a time—in the heart of Nigerian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Evidence-Based Governance in Nigeria Abuja</dc:title>
  <dc:creator/>
  <dc:language>en</dc:language>
  <cp:keywords/>
  <dcterms:created xsi:type="dcterms:W3CDTF">2026-07-21T05:11:45Z</dcterms:created>
  <dcterms:modified xsi:type="dcterms:W3CDTF">2026-07-21T05:11:45Z</dcterms:modified>
</cp:coreProperties>
</file>

<file path=docProps/custom.xml><?xml version="1.0" encoding="utf-8"?>
<Properties xmlns="http://schemas.openxmlformats.org/officeDocument/2006/custom-properties" xmlns:vt="http://schemas.openxmlformats.org/officeDocument/2006/docPropsVTypes"/>
</file>